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D545A" w14:textId="77777777" w:rsidR="001A200B" w:rsidRDefault="00353019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n7s55sh2o8nq" w:colFirst="0" w:colLast="0"/>
      <w:bookmarkEnd w:id="0"/>
      <w:r>
        <w:t>Chapter 4</w:t>
      </w:r>
    </w:p>
    <w:p w14:paraId="5FC9DEF4" w14:textId="77777777" w:rsidR="001A200B" w:rsidRDefault="00353019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2x54ashlwewx" w:colFirst="0" w:colLast="0"/>
      <w:bookmarkEnd w:id="1"/>
      <w:r>
        <w:t>Try It Yourself: Determine Outliers Using the Quartile and Mean and Standard Deviation Methods</w:t>
      </w:r>
    </w:p>
    <w:p w14:paraId="5E7B23CF" w14:textId="77777777" w:rsidR="001A200B" w:rsidRDefault="00353019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45nxrvy8q0jg" w:colFirst="0" w:colLast="0"/>
      <w:bookmarkEnd w:id="2"/>
      <w:proofErr w:type="spellStart"/>
      <w:r>
        <w:t>StatCrunch</w:t>
      </w:r>
      <w:proofErr w:type="spellEnd"/>
      <w:r>
        <w:t xml:space="preserve"> Instructions</w:t>
      </w:r>
    </w:p>
    <w:p w14:paraId="3519AEFE" w14:textId="77777777" w:rsidR="001A200B" w:rsidRDefault="00353019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ideogames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</w:p>
    <w:p w14:paraId="355B043D" w14:textId="51C2908D" w:rsidR="001A200B" w:rsidRDefault="00353019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culate the Quartile Method thresholds using the </w:t>
      </w:r>
      <w:proofErr w:type="spellStart"/>
      <w:r w:rsidR="0014343C">
        <w:rPr>
          <w:rFonts w:ascii="Courier New" w:eastAsia="Times New Roman" w:hAnsi="Courier New" w:cs="Courier New"/>
          <w:sz w:val="24"/>
          <w:szCs w:val="24"/>
          <w:lang w:val="en-US"/>
        </w:rPr>
        <w:t>global_sales</w:t>
      </w:r>
      <w:proofErr w:type="spellEnd"/>
      <w:r w:rsidR="0014343C">
        <w:rPr>
          <w:rFonts w:ascii="Courier New" w:eastAsia="Times New Roman" w:hAnsi="Courier New" w:cs="Courier New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riable</w:t>
      </w:r>
    </w:p>
    <w:p w14:paraId="7FBE7A50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</w:t>
      </w:r>
      <w:proofErr w:type="spellStart"/>
      <w:r>
        <w:rPr>
          <w:rFonts w:ascii="Cardo" w:eastAsia="Cardo" w:hAnsi="Cardo" w:cs="Cardo"/>
          <w:sz w:val="24"/>
          <w:szCs w:val="24"/>
        </w:rPr>
        <w:t>Data→Compute→Multiple</w:t>
      </w:r>
      <w:proofErr w:type="spellEnd"/>
      <w:r>
        <w:rPr>
          <w:rFonts w:ascii="Cardo" w:eastAsia="Cardo" w:hAnsi="Cardo" w:cs="Cardo"/>
          <w:sz w:val="24"/>
          <w:szCs w:val="24"/>
        </w:rPr>
        <w:t xml:space="preserve"> Expressions</w:t>
      </w:r>
    </w:p>
    <w:p w14:paraId="49674D51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irst row’s Name box, type “Q Mild Lo” 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(note: we use Q for Quartile Method)</w:t>
      </w:r>
    </w:p>
    <w:p w14:paraId="1B0DF8D1" w14:textId="3BA7ABD8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irst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Q1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-1.5*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iq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lobal_</w:t>
      </w:r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020F1BFB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second row’s Name box, type “Q Mild Hi” </w:t>
      </w:r>
    </w:p>
    <w:p w14:paraId="18B12C8D" w14:textId="66585C42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second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Q3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lobal_</w:t>
      </w:r>
      <w:proofErr w:type="gram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+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>1.5*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iq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6006D1D3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third row’s Name box, type “Q Reg Lo” </w:t>
      </w:r>
    </w:p>
    <w:p w14:paraId="00AC69C4" w14:textId="0E3EE34C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third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Q1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-3*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iq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71623D12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+ button at the end of the third row to add a fourth row</w:t>
      </w:r>
    </w:p>
    <w:p w14:paraId="60CDD692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ourth row’s Name box, type “Q Reg Hi” </w:t>
      </w:r>
    </w:p>
    <w:p w14:paraId="53AD8E28" w14:textId="038D2D00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ourth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Q3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lobal_</w:t>
      </w:r>
      <w:proofErr w:type="gram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+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>3*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iq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 w:rsidR="0014343C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44337CAF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 four rows should keep the default check box under Save</w:t>
      </w:r>
    </w:p>
    <w:p w14:paraId="06430B7C" w14:textId="5A040774" w:rsidR="001A200B" w:rsidRDefault="006A6D63">
      <w:p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E60662" wp14:editId="7FF32D58">
            <wp:extent cx="5943600" cy="2527935"/>
            <wp:effectExtent l="0" t="0" r="0" b="5715"/>
            <wp:docPr id="20062167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21678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C5994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3BA5722F" w14:textId="77777777" w:rsidR="001A200B" w:rsidRDefault="00353019">
      <w:pPr>
        <w:numPr>
          <w:ilvl w:val="2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ook for the answers in the first row of new columns in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heet</w:t>
      </w:r>
    </w:p>
    <w:p w14:paraId="551A52BC" w14:textId="313768B3" w:rsidR="001A200B" w:rsidRDefault="00353019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culate the Mean/SD Method thresholds using the </w:t>
      </w:r>
      <w:proofErr w:type="spellStart"/>
      <w:r w:rsidR="00C177C3">
        <w:rPr>
          <w:rFonts w:ascii="Courier New" w:eastAsia="Times New Roman" w:hAnsi="Courier New" w:cs="Courier New"/>
          <w:sz w:val="24"/>
          <w:szCs w:val="24"/>
          <w:lang w:val="en-US"/>
        </w:rPr>
        <w:t>global_sal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riable</w:t>
      </w:r>
    </w:p>
    <w:p w14:paraId="6DE4D215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Cardo" w:eastAsia="Cardo" w:hAnsi="Cardo" w:cs="Cardo"/>
          <w:sz w:val="24"/>
          <w:szCs w:val="24"/>
        </w:rPr>
        <w:t>Data→Compute→Multiple</w:t>
      </w:r>
      <w:proofErr w:type="spellEnd"/>
      <w:r>
        <w:rPr>
          <w:rFonts w:ascii="Cardo" w:eastAsia="Cardo" w:hAnsi="Cardo" w:cs="Cardo"/>
          <w:sz w:val="24"/>
          <w:szCs w:val="24"/>
        </w:rPr>
        <w:t xml:space="preserve"> Expressions</w:t>
      </w:r>
    </w:p>
    <w:p w14:paraId="7E5C5D05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irst row’s Name box, type “M Mild Lo” 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(note: we use M for Mean/SD Method)</w:t>
      </w:r>
    </w:p>
    <w:p w14:paraId="38699083" w14:textId="7C23EB76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irst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ean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-2*std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44D9C9A1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second row’s Name box, type “M Mild Hi” </w:t>
      </w:r>
    </w:p>
    <w:p w14:paraId="72190FBC" w14:textId="53C7E6F5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second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ean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</w:t>
      </w:r>
      <w:proofErr w:type="gram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+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>2*std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467D8EDD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third row’s Name box, type “M Reg Lo” </w:t>
      </w:r>
    </w:p>
    <w:p w14:paraId="59DE9FF5" w14:textId="525247F8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third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ean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-3*std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4CAB5484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+ button at the end of the third row to add a fourth row</w:t>
      </w:r>
    </w:p>
    <w:p w14:paraId="63D635FA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ourth row’s Name box, type “M Reg Hi” </w:t>
      </w:r>
    </w:p>
    <w:p w14:paraId="2BE1927C" w14:textId="467E6E35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fourth row’s Expression box, enter: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ean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</w:t>
      </w:r>
      <w:proofErr w:type="gram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+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>3*std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</w:t>
      </w:r>
    </w:p>
    <w:p w14:paraId="07BD70A6" w14:textId="303CA879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l four rows should keep the default check box under </w:t>
      </w:r>
      <w:r w:rsidR="00F05754">
        <w:rPr>
          <w:rFonts w:ascii="Times New Roman" w:eastAsia="Times New Roman" w:hAnsi="Times New Roman" w:cs="Times New Roman"/>
          <w:sz w:val="24"/>
          <w:szCs w:val="24"/>
        </w:rPr>
        <w:t>save</w:t>
      </w:r>
    </w:p>
    <w:p w14:paraId="09973C5E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  <w:bookmarkStart w:id="3" w:name="_GoBack"/>
      <w:bookmarkEnd w:id="3"/>
    </w:p>
    <w:p w14:paraId="09F38E23" w14:textId="77777777" w:rsidR="001A200B" w:rsidRDefault="00353019">
      <w:pPr>
        <w:numPr>
          <w:ilvl w:val="2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Look for the answers in the first row of new columns in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heet.</w:t>
      </w:r>
    </w:p>
    <w:p w14:paraId="5FA079BA" w14:textId="77777777" w:rsidR="001A200B" w:rsidRDefault="00353019">
      <w:pPr>
        <w:numPr>
          <w:ilvl w:val="0"/>
          <w:numId w:val="2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number of observations</w:t>
      </w:r>
    </w:p>
    <w:p w14:paraId="2A6ACA6F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elect Stat → Summary Stats → Columns</w:t>
      </w:r>
    </w:p>
    <w:p w14:paraId="5DE4D372" w14:textId="496E7093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</w:t>
      </w:r>
      <w:proofErr w:type="spellStart"/>
      <w:r w:rsidR="00C177C3">
        <w:rPr>
          <w:rFonts w:ascii="Courier New" w:eastAsia="Times New Roman" w:hAnsi="Courier New" w:cs="Courier New"/>
          <w:sz w:val="24"/>
          <w:szCs w:val="24"/>
          <w:lang w:val="en-US"/>
        </w:rPr>
        <w:t>global_sales</w:t>
      </w:r>
      <w:proofErr w:type="spellEnd"/>
    </w:p>
    <w:p w14:paraId="2E90B56D" w14:textId="77777777" w:rsidR="001A200B" w:rsidRDefault="00353019">
      <w:pPr>
        <w:numPr>
          <w:ilvl w:val="1"/>
          <w:numId w:val="2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Outliers using the Quartile Method</w:t>
      </w:r>
    </w:p>
    <w:p w14:paraId="008CD77D" w14:textId="408349FC" w:rsidR="001A200B" w:rsidRDefault="00353019">
      <w:pPr>
        <w:numPr>
          <w:ilvl w:val="2"/>
          <w:numId w:val="2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Mild High outliers, in the “Where:” box enter: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 xml:space="preserve"> &gt; Q3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 xml:space="preserve">) + (1.5 *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iqr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))</w:t>
      </w:r>
    </w:p>
    <w:p w14:paraId="3633956D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</w:t>
      </w:r>
    </w:p>
    <w:p w14:paraId="73F84738" w14:textId="77777777" w:rsidR="001A200B" w:rsidRDefault="00353019">
      <w:pPr>
        <w:numPr>
          <w:ilvl w:val="1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16D125BC" w14:textId="77777777" w:rsidR="001A200B" w:rsidRDefault="00353019">
      <w:pPr>
        <w:numPr>
          <w:ilvl w:val="1"/>
          <w:numId w:val="2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eat for the remaining outlier calculations, replacing 4(c)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with the following “Where:” field inputs:</w:t>
      </w:r>
    </w:p>
    <w:p w14:paraId="70A15078" w14:textId="77777777" w:rsidR="001A200B" w:rsidRDefault="00353019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artile Method for Regular High outliers</w:t>
      </w:r>
    </w:p>
    <w:p w14:paraId="77990E1E" w14:textId="18B1B9BE" w:rsidR="001A200B" w:rsidRDefault="00C177C3">
      <w:pPr>
        <w:spacing w:line="360" w:lineRule="auto"/>
        <w:ind w:left="1440" w:right="1440"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 w:rsidDel="00C177C3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 xml:space="preserve"> </w:t>
      </w:r>
      <w:r w:rsidR="00353019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&gt; Q3(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 w:rsidR="00353019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 xml:space="preserve">) + (3 * </w:t>
      </w:r>
      <w:proofErr w:type="spellStart"/>
      <w:r w:rsidR="00353019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iqr</w:t>
      </w:r>
      <w:proofErr w:type="spellEnd"/>
      <w:r w:rsidR="00353019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(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 w:rsidR="00353019">
        <w:rPr>
          <w:rFonts w:ascii="Times New Roman" w:eastAsia="Times New Roman" w:hAnsi="Times New Roman" w:cs="Times New Roman"/>
          <w:i/>
          <w:sz w:val="24"/>
          <w:szCs w:val="24"/>
          <w:highlight w:val="white"/>
        </w:rPr>
        <w:t>))</w:t>
      </w:r>
    </w:p>
    <w:p w14:paraId="45BF7EEC" w14:textId="53E17C0B" w:rsidR="001A200B" w:rsidRDefault="00353019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an/SD Method for Mild High outlier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&gt;  mean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 + (2*std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)</w:t>
      </w:r>
    </w:p>
    <w:p w14:paraId="5E74FE79" w14:textId="38414921" w:rsidR="001A200B" w:rsidRDefault="00353019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an/SD Method for Regular High outlier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 w:rsidR="00C177C3" w:rsidDel="00C177C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&gt;  mean</w:t>
      </w:r>
      <w:proofErr w:type="gramEnd"/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 + (3*std(</w:t>
      </w:r>
      <w:proofErr w:type="spellStart"/>
      <w:r w:rsidR="00C177C3">
        <w:rPr>
          <w:rFonts w:ascii="Times New Roman" w:eastAsia="Times New Roman" w:hAnsi="Times New Roman" w:cs="Times New Roman"/>
          <w:i/>
          <w:sz w:val="24"/>
          <w:szCs w:val="24"/>
        </w:rPr>
        <w:t>global_sales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))</w:t>
      </w:r>
    </w:p>
    <w:p w14:paraId="49534086" w14:textId="77777777" w:rsidR="001A200B" w:rsidRDefault="00353019">
      <w:p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e: if there are no rows to count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gives the following error message. If the Where statement is correct, ignore the error. This result means the count is 0.</w:t>
      </w:r>
    </w:p>
    <w:p w14:paraId="19DF22FB" w14:textId="77777777" w:rsidR="001A200B" w:rsidRDefault="00353019">
      <w:p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99F3D75" wp14:editId="0D05728C">
            <wp:extent cx="2738438" cy="662667"/>
            <wp:effectExtent l="12700" t="12700" r="12700" b="127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38438" cy="662667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204DC9E8" w14:textId="77777777" w:rsidR="001A200B" w:rsidRDefault="001A200B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1A20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2E35BF8" w16cex:dateUtc="2024-05-16T19:39:00Z"/>
  <w16cex:commentExtensible w16cex:durableId="77EA4E4D" w16cex:dateUtc="2024-06-02T20:2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9B2B50B-3C27-4F67-9D71-16CADDDD73D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26AD09A8-1A3D-4522-8CBC-1F92D2B2C3C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9110873F-9439-4D3A-836E-060673B352B9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2496CA81-CAB6-4214-A6EC-00848624749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63FB3"/>
    <w:multiLevelType w:val="multilevel"/>
    <w:tmpl w:val="09B236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03967C0"/>
    <w:multiLevelType w:val="multilevel"/>
    <w:tmpl w:val="E730BEA8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NDE1NbE0MjQ1MjJW0lEKTi0uzszPAykwqgUAt9T3+ywAAAA="/>
  </w:docVars>
  <w:rsids>
    <w:rsidRoot w:val="001A200B"/>
    <w:rsid w:val="001178C5"/>
    <w:rsid w:val="0014343C"/>
    <w:rsid w:val="001A200B"/>
    <w:rsid w:val="001D1053"/>
    <w:rsid w:val="00247213"/>
    <w:rsid w:val="00353019"/>
    <w:rsid w:val="00616C78"/>
    <w:rsid w:val="00676739"/>
    <w:rsid w:val="006A6D63"/>
    <w:rsid w:val="008932C3"/>
    <w:rsid w:val="00C177C3"/>
    <w:rsid w:val="00F0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20135"/>
  <w15:docId w15:val="{791BEFA6-49FF-419B-9606-EE8AFEDE2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767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67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67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7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73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4343C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0575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7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5270CA-F53D-4911-BA4F-9884258F6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9E7FBD-D455-445C-875F-43BB7DE7D62D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BE7FFB50-39E5-4DF7-B328-3BDD34A74D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15</Words>
  <Characters>2370</Characters>
  <Application>Microsoft Office Word</Application>
  <DocSecurity>0</DocSecurity>
  <Lines>19</Lines>
  <Paragraphs>5</Paragraphs>
  <ScaleCrop>false</ScaleCrop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9</cp:revision>
  <dcterms:created xsi:type="dcterms:W3CDTF">2024-05-16T19:31:00Z</dcterms:created>
  <dcterms:modified xsi:type="dcterms:W3CDTF">2024-09-16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